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mcgo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o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7 bluestem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ikindy@hotm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40931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rw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